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6381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357"/>
        <w:gridCol w:w="1669"/>
        <w:gridCol w:w="1227"/>
        <w:gridCol w:w="2410"/>
        <w:gridCol w:w="1134"/>
        <w:gridCol w:w="2693"/>
        <w:gridCol w:w="1134"/>
        <w:gridCol w:w="2552"/>
        <w:gridCol w:w="1134"/>
        <w:gridCol w:w="1071"/>
      </w:tblGrid>
      <w:tr w:rsidR="00CF1D91" w:rsidRPr="009F7BB6" w14:paraId="17A3A1C4" w14:textId="1C4E7AD2" w:rsidTr="007F75F0">
        <w:trPr>
          <w:trHeight w:val="274"/>
        </w:trPr>
        <w:tc>
          <w:tcPr>
            <w:tcW w:w="1357" w:type="dxa"/>
            <w:shd w:val="clear" w:color="auto" w:fill="E2EFD9" w:themeFill="accent6" w:themeFillTint="33"/>
          </w:tcPr>
          <w:p w14:paraId="0DC492F4" w14:textId="604C9B17" w:rsidR="00CF1D91" w:rsidRPr="009F7BB6" w:rsidRDefault="00F12630" w:rsidP="00F1263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Week Beginning 8</w:t>
            </w:r>
            <w:r w:rsidRPr="009F7BB6">
              <w:rPr>
                <w:rFonts w:ascii="Tahoma" w:hAnsi="Tahoma" w:cs="Tahoma"/>
                <w:b/>
                <w:bCs/>
                <w:sz w:val="18"/>
                <w:szCs w:val="18"/>
                <w:vertAlign w:val="superscript"/>
              </w:rPr>
              <w:t>th</w:t>
            </w: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June</w:t>
            </w:r>
          </w:p>
        </w:tc>
        <w:tc>
          <w:tcPr>
            <w:tcW w:w="1669" w:type="dxa"/>
            <w:shd w:val="clear" w:color="auto" w:fill="E2EFD9" w:themeFill="accent6" w:themeFillTint="33"/>
          </w:tcPr>
          <w:p w14:paraId="0BC3C38E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09:00am – 09:30am</w:t>
            </w:r>
          </w:p>
          <w:p w14:paraId="494659CE" w14:textId="19349295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227" w:type="dxa"/>
            <w:shd w:val="clear" w:color="auto" w:fill="E2EFD9" w:themeFill="accent6" w:themeFillTint="33"/>
          </w:tcPr>
          <w:p w14:paraId="2AF01266" w14:textId="56F4216E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09:30am – 10:00am</w:t>
            </w:r>
          </w:p>
        </w:tc>
        <w:tc>
          <w:tcPr>
            <w:tcW w:w="2410" w:type="dxa"/>
            <w:shd w:val="clear" w:color="auto" w:fill="E2EFD9" w:themeFill="accent6" w:themeFillTint="33"/>
          </w:tcPr>
          <w:p w14:paraId="756D86AD" w14:textId="576BEC69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0:00am – 11:00am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14:paraId="56FE8F5F" w14:textId="6AD4DBB2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1:00am – 11:30am</w:t>
            </w:r>
          </w:p>
        </w:tc>
        <w:tc>
          <w:tcPr>
            <w:tcW w:w="2693" w:type="dxa"/>
            <w:shd w:val="clear" w:color="auto" w:fill="E2EFD9" w:themeFill="accent6" w:themeFillTint="33"/>
          </w:tcPr>
          <w:p w14:paraId="7ECF11D0" w14:textId="00F62D64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1:30am – 12:30pm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14:paraId="68EB64C0" w14:textId="56536834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2:30pm – 1:30pm</w:t>
            </w:r>
          </w:p>
        </w:tc>
        <w:tc>
          <w:tcPr>
            <w:tcW w:w="2552" w:type="dxa"/>
            <w:shd w:val="clear" w:color="auto" w:fill="E2EFD9" w:themeFill="accent6" w:themeFillTint="33"/>
          </w:tcPr>
          <w:p w14:paraId="29851442" w14:textId="4DCA4E21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1:30pm – 2:30pm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14:paraId="71670123" w14:textId="5A4DB5E1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2:30pm – 3:00pm</w:t>
            </w:r>
          </w:p>
        </w:tc>
        <w:tc>
          <w:tcPr>
            <w:tcW w:w="1071" w:type="dxa"/>
            <w:shd w:val="clear" w:color="auto" w:fill="E2EFD9" w:themeFill="accent6" w:themeFillTint="33"/>
          </w:tcPr>
          <w:p w14:paraId="09CA8D0E" w14:textId="23483718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3:00pm – 3:30pm</w:t>
            </w:r>
          </w:p>
        </w:tc>
      </w:tr>
      <w:tr w:rsidR="00CF1D91" w:rsidRPr="009F7BB6" w14:paraId="5946112C" w14:textId="3A91FF7E" w:rsidTr="007F75F0">
        <w:trPr>
          <w:trHeight w:val="889"/>
        </w:trPr>
        <w:tc>
          <w:tcPr>
            <w:tcW w:w="1357" w:type="dxa"/>
            <w:shd w:val="clear" w:color="auto" w:fill="E2EFD9" w:themeFill="accent6" w:themeFillTint="33"/>
          </w:tcPr>
          <w:p w14:paraId="7B818E07" w14:textId="2776B9DF" w:rsidR="00CF1D91" w:rsidRPr="009F7BB6" w:rsidRDefault="00CF1D91" w:rsidP="00CF1D91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Monday</w:t>
            </w:r>
          </w:p>
        </w:tc>
        <w:tc>
          <w:tcPr>
            <w:tcW w:w="1669" w:type="dxa"/>
          </w:tcPr>
          <w:p w14:paraId="21E0B47C" w14:textId="1C43B635" w:rsidR="00CF1D91" w:rsidRPr="00B86D6C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34329ABB" w14:textId="5859EC72" w:rsidR="00CF1D91" w:rsidRPr="00B86D6C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60E7D3F6" wp14:editId="716BD989">
                  <wp:extent cx="994953" cy="373075"/>
                  <wp:effectExtent l="0" t="0" r="0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698E0330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081D4259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587181D" wp14:editId="0AB4EAD4">
                  <wp:extent cx="577900" cy="40113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66B8E6" w14:textId="1CBE3A10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410" w:type="dxa"/>
          </w:tcPr>
          <w:p w14:paraId="38832718" w14:textId="6D74E84A" w:rsidR="00CF1D91" w:rsidRPr="009F7BB6" w:rsidRDefault="00CF1D91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English </w:t>
            </w:r>
          </w:p>
          <w:p w14:paraId="7A8F786B" w14:textId="77777777" w:rsidR="00CF1D91" w:rsidRDefault="00CF1D91" w:rsidP="00B7646B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0201E056" w14:textId="474D50AA" w:rsidR="00B7646B" w:rsidRDefault="00B7646B" w:rsidP="00B7646B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Character Description – Comprehension</w:t>
            </w:r>
            <w:r w:rsidR="00A450B1">
              <w:rPr>
                <w:rFonts w:ascii="Tahoma" w:hAnsi="Tahoma" w:cs="Tahoma"/>
                <w:sz w:val="18"/>
                <w:szCs w:val="18"/>
              </w:rPr>
              <w:t xml:space="preserve"> (Retrieval)</w:t>
            </w:r>
          </w:p>
          <w:p w14:paraId="3F960FFF" w14:textId="77777777" w:rsidR="00B7646B" w:rsidRDefault="00B7646B" w:rsidP="00B7646B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44566132" w14:textId="39E359BA" w:rsidR="00B7646B" w:rsidRPr="009F7BB6" w:rsidRDefault="00B86D6C" w:rsidP="00B7646B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Right click</w:t>
            </w:r>
            <w:r w:rsidR="00B7646B">
              <w:rPr>
                <w:rFonts w:ascii="Tahoma" w:hAnsi="Tahoma" w:cs="Tahoma"/>
                <w:sz w:val="18"/>
                <w:szCs w:val="18"/>
              </w:rPr>
              <w:t xml:space="preserve"> </w:t>
            </w:r>
            <w:hyperlink r:id="rId14" w:history="1">
              <w:r w:rsidR="00B7646B" w:rsidRPr="007F75F0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 w:rsidR="00B7646B">
              <w:rPr>
                <w:rFonts w:ascii="Tahoma" w:hAnsi="Tahoma" w:cs="Tahoma"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sz w:val="18"/>
                <w:szCs w:val="18"/>
              </w:rPr>
              <w:t>and press ‘Open Hyperlink’</w:t>
            </w:r>
          </w:p>
        </w:tc>
        <w:tc>
          <w:tcPr>
            <w:tcW w:w="1134" w:type="dxa"/>
          </w:tcPr>
          <w:p w14:paraId="1BB5248F" w14:textId="05D4809B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370AABC1" w14:textId="41D970A4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4DC3170C" wp14:editId="07B90F7C">
                  <wp:extent cx="577900" cy="40113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D0158A" w14:textId="764A4DAC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693" w:type="dxa"/>
          </w:tcPr>
          <w:p w14:paraId="0FADE4B2" w14:textId="77777777" w:rsidR="00CF1D91" w:rsidRPr="009F7BB6" w:rsidRDefault="00364162" w:rsidP="000B279B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Maths </w:t>
            </w:r>
          </w:p>
          <w:p w14:paraId="1872D522" w14:textId="5DB4C1B5" w:rsidR="00364162" w:rsidRPr="009F7BB6" w:rsidRDefault="00364162" w:rsidP="000B279B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Compare and Classify 2D Shapes</w:t>
            </w:r>
          </w:p>
          <w:p w14:paraId="7A781624" w14:textId="77777777" w:rsidR="00364162" w:rsidRPr="009F7BB6" w:rsidRDefault="00364162" w:rsidP="000B279B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20D71BA3" w14:textId="07A535E7" w:rsidR="00364162" w:rsidRPr="009F7BB6" w:rsidRDefault="00B86D6C" w:rsidP="000B279B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15" w:history="1">
              <w:r w:rsidRPr="009F7BB6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 </w:t>
            </w:r>
          </w:p>
        </w:tc>
        <w:tc>
          <w:tcPr>
            <w:tcW w:w="1134" w:type="dxa"/>
          </w:tcPr>
          <w:p w14:paraId="19ACD80F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774C0125" w14:textId="0AFF22E3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8EA1995" wp14:editId="7F8D3DC9">
                  <wp:extent cx="555848" cy="453542"/>
                  <wp:effectExtent l="0" t="0" r="0" b="381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</w:tcPr>
          <w:p w14:paraId="2BC1F68A" w14:textId="200DF87B" w:rsidR="00CD3DEB" w:rsidRPr="009F7BB6" w:rsidRDefault="00CD3DEB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Year 4 Activity Grid</w:t>
            </w:r>
          </w:p>
          <w:p w14:paraId="53025C2D" w14:textId="37DD9CF2" w:rsidR="004F51D0" w:rsidRPr="009F7BB6" w:rsidRDefault="004F51D0" w:rsidP="00CF1D9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Global Issues</w:t>
            </w:r>
          </w:p>
          <w:p w14:paraId="615F6473" w14:textId="77777777" w:rsidR="00D46496" w:rsidRDefault="00D46496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146A9518" w14:textId="489042CC" w:rsidR="00CD3DEB" w:rsidRPr="009F7BB6" w:rsidRDefault="00CD3DEB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Special days –</w:t>
            </w:r>
          </w:p>
          <w:p w14:paraId="217F4B59" w14:textId="77777777" w:rsidR="003A5533" w:rsidRDefault="00CD3DEB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 xml:space="preserve"> 8</w:t>
            </w:r>
            <w:r w:rsidRPr="009F7BB6">
              <w:rPr>
                <w:rFonts w:ascii="Tahoma" w:hAnsi="Tahoma" w:cs="Tahoma"/>
                <w:sz w:val="18"/>
                <w:szCs w:val="18"/>
                <w:vertAlign w:val="superscript"/>
              </w:rPr>
              <w:t>th</w:t>
            </w:r>
            <w:r w:rsidRPr="009F7BB6">
              <w:rPr>
                <w:rFonts w:ascii="Tahoma" w:hAnsi="Tahoma" w:cs="Tahoma"/>
                <w:sz w:val="18"/>
                <w:szCs w:val="18"/>
              </w:rPr>
              <w:t xml:space="preserve"> June World Oceans Day</w:t>
            </w:r>
          </w:p>
          <w:p w14:paraId="0DA6DA9B" w14:textId="77777777" w:rsidR="00B86D6C" w:rsidRDefault="00B86D6C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39D4ECD7" w14:textId="0BE36996" w:rsidR="00B86D6C" w:rsidRPr="009F7BB6" w:rsidRDefault="00B86D6C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18" w:history="1">
              <w:r w:rsidRPr="00BE587B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and press ‘Open Hyperlink’</w:t>
            </w:r>
            <w:r>
              <w:rPr>
                <w:rFonts w:ascii="Tahoma" w:hAnsi="Tahoma" w:cs="Tahoma"/>
                <w:sz w:val="18"/>
                <w:szCs w:val="18"/>
              </w:rPr>
              <w:t xml:space="preserve"> to find out about it</w:t>
            </w:r>
          </w:p>
        </w:tc>
        <w:tc>
          <w:tcPr>
            <w:tcW w:w="1134" w:type="dxa"/>
          </w:tcPr>
          <w:p w14:paraId="3D763B96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7BD8CF9E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47A1D057" wp14:editId="25C281D5">
                  <wp:extent cx="577900" cy="40113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8ECC72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071" w:type="dxa"/>
          </w:tcPr>
          <w:p w14:paraId="50C08716" w14:textId="77777777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0E036177" w14:textId="195A4D2F" w:rsidR="00CF1D91" w:rsidRPr="009F7BB6" w:rsidRDefault="00CF1D91" w:rsidP="00CF1D9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84FBB39" wp14:editId="0981678B">
                  <wp:extent cx="482803" cy="482803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5533" w:rsidRPr="009F7BB6" w14:paraId="526264EB" w14:textId="32BEB9CB" w:rsidTr="007F75F0">
        <w:trPr>
          <w:trHeight w:val="926"/>
        </w:trPr>
        <w:tc>
          <w:tcPr>
            <w:tcW w:w="1357" w:type="dxa"/>
            <w:shd w:val="clear" w:color="auto" w:fill="E2EFD9" w:themeFill="accent6" w:themeFillTint="33"/>
          </w:tcPr>
          <w:p w14:paraId="700DA411" w14:textId="5596291B" w:rsidR="003A5533" w:rsidRPr="009F7BB6" w:rsidRDefault="003A5533" w:rsidP="003A5533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Tuesday</w:t>
            </w:r>
          </w:p>
        </w:tc>
        <w:tc>
          <w:tcPr>
            <w:tcW w:w="1669" w:type="dxa"/>
          </w:tcPr>
          <w:p w14:paraId="44621E60" w14:textId="77777777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565C0D45" w14:textId="7061F7DD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796EC960" wp14:editId="2A305DE4">
                  <wp:extent cx="994953" cy="373075"/>
                  <wp:effectExtent l="0" t="0" r="0" b="825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59A175C5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2475FBE4" w14:textId="222FED98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23BAB0B2" wp14:editId="4C195349">
                  <wp:extent cx="577900" cy="40113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43DD8732" w14:textId="390046A9" w:rsidR="003A5533" w:rsidRPr="009F7BB6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English </w:t>
            </w:r>
          </w:p>
          <w:p w14:paraId="24986FE5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1A9822BA" w14:textId="07843CC5" w:rsidR="00A450B1" w:rsidRDefault="00A450B1" w:rsidP="00A450B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Character Description – Comprehension (</w:t>
            </w:r>
            <w:r>
              <w:rPr>
                <w:rFonts w:ascii="Tahoma" w:hAnsi="Tahoma" w:cs="Tahoma"/>
                <w:sz w:val="18"/>
                <w:szCs w:val="18"/>
              </w:rPr>
              <w:t>Inference</w:t>
            </w:r>
            <w:r>
              <w:rPr>
                <w:rFonts w:ascii="Tahoma" w:hAnsi="Tahoma" w:cs="Tahoma"/>
                <w:sz w:val="18"/>
                <w:szCs w:val="18"/>
              </w:rPr>
              <w:t>)</w:t>
            </w:r>
          </w:p>
          <w:p w14:paraId="59790AA4" w14:textId="77777777" w:rsidR="00A450B1" w:rsidRDefault="00A450B1" w:rsidP="00A450B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447FA70F" w14:textId="63A8D628" w:rsidR="003A5533" w:rsidRPr="009F7BB6" w:rsidRDefault="00B86D6C" w:rsidP="00A450B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Right click</w:t>
            </w:r>
            <w:r w:rsidR="00A450B1">
              <w:rPr>
                <w:rFonts w:ascii="Tahoma" w:hAnsi="Tahoma" w:cs="Tahoma"/>
                <w:sz w:val="18"/>
                <w:szCs w:val="18"/>
              </w:rPr>
              <w:t xml:space="preserve"> </w:t>
            </w:r>
            <w:hyperlink r:id="rId21" w:history="1">
              <w:r w:rsidR="00A450B1" w:rsidRPr="007F75F0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 w:rsidR="00A450B1">
              <w:rPr>
                <w:rFonts w:ascii="Tahoma" w:hAnsi="Tahoma" w:cs="Tahoma"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sz w:val="18"/>
                <w:szCs w:val="18"/>
              </w:rPr>
              <w:t>and press ‘Open Hyperlink’</w:t>
            </w:r>
            <w:r w:rsidR="00A450B1" w:rsidRPr="009F7BB6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</w:tc>
        <w:tc>
          <w:tcPr>
            <w:tcW w:w="1134" w:type="dxa"/>
          </w:tcPr>
          <w:p w14:paraId="40CD6B85" w14:textId="40DB9F6B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5D4D1BEA" w14:textId="23A2AB6E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29753D5" wp14:editId="7277E70C">
                  <wp:extent cx="577900" cy="40113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3FC94D2C" w14:textId="77777777" w:rsidR="00DE3E2B" w:rsidRPr="009F7BB6" w:rsidRDefault="00DE3E2B" w:rsidP="00DE3E2B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Maths </w:t>
            </w:r>
          </w:p>
          <w:p w14:paraId="28A25732" w14:textId="3D1D31CD" w:rsidR="00DE3E2B" w:rsidRPr="009F7BB6" w:rsidRDefault="00DE3E2B" w:rsidP="00DE3E2B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Compare and Classify </w:t>
            </w:r>
            <w:r w:rsidR="00142CEC"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Quadrilaterals</w:t>
            </w:r>
          </w:p>
          <w:p w14:paraId="09C7AEB2" w14:textId="4C859F5B" w:rsidR="00DE3E2B" w:rsidRPr="009F7BB6" w:rsidRDefault="00DE3E2B" w:rsidP="00DE3E2B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3D3F44D8" w14:textId="02B28C10" w:rsidR="00DE3E2B" w:rsidRPr="009F7BB6" w:rsidRDefault="00B86D6C" w:rsidP="00DE3E2B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22" w:history="1">
              <w:r w:rsidR="00DE3E2B" w:rsidRPr="009F7BB6">
                <w:rPr>
                  <w:rStyle w:val="Hyperlink"/>
                  <w:rFonts w:ascii="Tahoma" w:hAnsi="Tahoma" w:cs="Tahoma"/>
                  <w:sz w:val="18"/>
                  <w:szCs w:val="18"/>
                </w:rPr>
                <w:t xml:space="preserve"> here</w:t>
              </w:r>
            </w:hyperlink>
            <w:r w:rsidR="00DE3E2B" w:rsidRPr="009F7BB6">
              <w:rPr>
                <w:rFonts w:ascii="Tahoma" w:hAnsi="Tahoma" w:cs="Tahoma"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sz w:val="18"/>
                <w:szCs w:val="18"/>
              </w:rPr>
              <w:t>and press ‘Open Hyperlink’</w:t>
            </w:r>
          </w:p>
          <w:p w14:paraId="7234C1C9" w14:textId="5ABC0574" w:rsidR="00643650" w:rsidRPr="009F7BB6" w:rsidRDefault="00643650" w:rsidP="00B86D6C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134" w:type="dxa"/>
          </w:tcPr>
          <w:p w14:paraId="07004260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6CFB3DCB" w14:textId="2FFF032A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5293520" wp14:editId="78E808C7">
                  <wp:extent cx="555848" cy="453542"/>
                  <wp:effectExtent l="0" t="0" r="0" b="381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</w:tcPr>
          <w:p w14:paraId="553084CA" w14:textId="77777777" w:rsidR="00F34816" w:rsidRPr="009F7BB6" w:rsidRDefault="00F34816" w:rsidP="00F34816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Year 4 Activity Grid</w:t>
            </w:r>
          </w:p>
          <w:p w14:paraId="3627B8CE" w14:textId="77777777" w:rsidR="00FC3476" w:rsidRPr="009F7BB6" w:rsidRDefault="00FC3476" w:rsidP="00FC3476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Geography</w:t>
            </w:r>
          </w:p>
          <w:p w14:paraId="2CE98609" w14:textId="77777777" w:rsidR="00FC3476" w:rsidRPr="009F7BB6" w:rsidRDefault="00FC3476" w:rsidP="00FC3476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15C7E0E3" w14:textId="77777777" w:rsidR="00FC3476" w:rsidRPr="009F7BB6" w:rsidRDefault="00FC3476" w:rsidP="00FC3476">
            <w:pPr>
              <w:jc w:val="center"/>
              <w:rPr>
                <w:rFonts w:ascii="Tahoma" w:hAnsi="Tahoma" w:cs="Tahoma"/>
                <w:sz w:val="16"/>
                <w:szCs w:val="16"/>
              </w:rPr>
            </w:pPr>
            <w:r w:rsidRPr="009F7BB6">
              <w:rPr>
                <w:rFonts w:ascii="Tahoma" w:hAnsi="Tahoma" w:cs="Tahoma"/>
                <w:sz w:val="16"/>
                <w:szCs w:val="16"/>
              </w:rPr>
              <w:t xml:space="preserve">Read the PowerPoint from the downloads called Earthquakes. </w:t>
            </w:r>
          </w:p>
          <w:p w14:paraId="7D7E85A9" w14:textId="300B213C" w:rsidR="003A5533" w:rsidRPr="009F7BB6" w:rsidRDefault="00FC3476" w:rsidP="00FC3476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6"/>
                <w:szCs w:val="16"/>
              </w:rPr>
              <w:t>Create a poster to show people what to do when an earthquake happens.</w:t>
            </w:r>
          </w:p>
        </w:tc>
        <w:tc>
          <w:tcPr>
            <w:tcW w:w="1134" w:type="dxa"/>
          </w:tcPr>
          <w:p w14:paraId="31FB9542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79DA9A67" w14:textId="1B99C664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55CB3C1" wp14:editId="0068F39F">
                  <wp:extent cx="577900" cy="40113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</w:tcPr>
          <w:p w14:paraId="71AF66AA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59EA76FD" w14:textId="710279F2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070D323A" wp14:editId="204C918C">
                  <wp:extent cx="482803" cy="482803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5533" w:rsidRPr="009F7BB6" w14:paraId="64578908" w14:textId="12E3A460" w:rsidTr="007F75F0">
        <w:trPr>
          <w:trHeight w:val="889"/>
        </w:trPr>
        <w:tc>
          <w:tcPr>
            <w:tcW w:w="1357" w:type="dxa"/>
            <w:shd w:val="clear" w:color="auto" w:fill="E2EFD9" w:themeFill="accent6" w:themeFillTint="33"/>
          </w:tcPr>
          <w:p w14:paraId="23C65CD2" w14:textId="7B06C415" w:rsidR="003A5533" w:rsidRPr="009F7BB6" w:rsidRDefault="003A5533" w:rsidP="003A5533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Wednesday</w:t>
            </w:r>
          </w:p>
        </w:tc>
        <w:tc>
          <w:tcPr>
            <w:tcW w:w="1669" w:type="dxa"/>
          </w:tcPr>
          <w:p w14:paraId="36C28A88" w14:textId="77777777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0BE3A8C7" w14:textId="60A6B24E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7613390B" wp14:editId="5A804B9D">
                  <wp:extent cx="994953" cy="373075"/>
                  <wp:effectExtent l="0" t="0" r="0" b="825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029D0153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37CE8E85" w14:textId="5C486C8C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17914D2" wp14:editId="7D20A496">
                  <wp:extent cx="577900" cy="40113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0CA02ADB" w14:textId="5AA38AE6" w:rsidR="003A5533" w:rsidRPr="009F7BB6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English </w:t>
            </w:r>
          </w:p>
          <w:p w14:paraId="7798D57E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40307964" w14:textId="130146E8" w:rsidR="00A450B1" w:rsidRDefault="00A450B1" w:rsidP="00A450B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Character Description – </w:t>
            </w:r>
            <w:r>
              <w:rPr>
                <w:rFonts w:ascii="Tahoma" w:hAnsi="Tahoma" w:cs="Tahoma"/>
                <w:sz w:val="18"/>
                <w:szCs w:val="18"/>
              </w:rPr>
              <w:t>Identifying Features</w:t>
            </w:r>
          </w:p>
          <w:p w14:paraId="1EADCAB8" w14:textId="77777777" w:rsidR="00A450B1" w:rsidRDefault="00A450B1" w:rsidP="00A450B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4D2278CE" w14:textId="601DD42B" w:rsidR="003A5533" w:rsidRPr="009F7BB6" w:rsidRDefault="00B86D6C" w:rsidP="00A450B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Right click</w:t>
            </w:r>
            <w:r w:rsidR="00A450B1">
              <w:rPr>
                <w:rFonts w:ascii="Tahoma" w:hAnsi="Tahoma" w:cs="Tahoma"/>
                <w:sz w:val="18"/>
                <w:szCs w:val="18"/>
              </w:rPr>
              <w:t xml:space="preserve"> </w:t>
            </w:r>
            <w:hyperlink r:id="rId23" w:history="1">
              <w:r w:rsidR="00A450B1" w:rsidRPr="007F75F0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 w:rsidR="00A450B1">
              <w:rPr>
                <w:rFonts w:ascii="Tahoma" w:hAnsi="Tahoma" w:cs="Tahoma"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sz w:val="18"/>
                <w:szCs w:val="18"/>
              </w:rPr>
              <w:t>and press ‘Open Hyperlink’</w:t>
            </w:r>
          </w:p>
        </w:tc>
        <w:tc>
          <w:tcPr>
            <w:tcW w:w="1134" w:type="dxa"/>
          </w:tcPr>
          <w:p w14:paraId="5C35EDB7" w14:textId="7038C675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0A3E4EF3" w14:textId="1BED7666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FE3F6A0" wp14:editId="67795494">
                  <wp:extent cx="577900" cy="40113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52CA7F36" w14:textId="77777777" w:rsidR="004A4447" w:rsidRPr="009F7BB6" w:rsidRDefault="004A4447" w:rsidP="004A4447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Maths </w:t>
            </w:r>
          </w:p>
          <w:p w14:paraId="3D7F2504" w14:textId="5AC0219D" w:rsidR="004A4447" w:rsidRPr="009F7BB6" w:rsidRDefault="004A4447" w:rsidP="004A4447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Compare and Classify </w:t>
            </w:r>
            <w:r w:rsidR="00F66BAD"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Right Angled and Equilateral Triangles</w:t>
            </w:r>
          </w:p>
          <w:p w14:paraId="17D66A77" w14:textId="17BF1653" w:rsidR="00F66BAD" w:rsidRPr="009F7BB6" w:rsidRDefault="00F66BAD" w:rsidP="004A4447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13677076" w14:textId="251F1E0F" w:rsidR="003A5533" w:rsidRPr="00B86D6C" w:rsidRDefault="00B86D6C" w:rsidP="00B86D6C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24" w:history="1">
              <w:r w:rsidR="00F66BAD" w:rsidRPr="009F7BB6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 w:rsidR="00F66BAD" w:rsidRPr="009F7BB6">
              <w:rPr>
                <w:rFonts w:ascii="Tahoma" w:hAnsi="Tahoma" w:cs="Tahoma"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sz w:val="18"/>
                <w:szCs w:val="18"/>
              </w:rPr>
              <w:t>and press ‘Open Hyperlink’</w:t>
            </w:r>
          </w:p>
        </w:tc>
        <w:tc>
          <w:tcPr>
            <w:tcW w:w="1134" w:type="dxa"/>
          </w:tcPr>
          <w:p w14:paraId="681E701F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02520A7B" w14:textId="72C03C6F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53DB7319" wp14:editId="24DB5AD4">
                  <wp:extent cx="555848" cy="453542"/>
                  <wp:effectExtent l="0" t="0" r="0" b="381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</w:tcPr>
          <w:p w14:paraId="4128030A" w14:textId="6F07275B" w:rsidR="004F51D0" w:rsidRPr="009F7BB6" w:rsidRDefault="004F51D0" w:rsidP="004F51D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Year 4 Activity Grid</w:t>
            </w:r>
          </w:p>
          <w:p w14:paraId="007DAE45" w14:textId="5D04E690" w:rsidR="004F51D0" w:rsidRPr="009F7BB6" w:rsidRDefault="004F51D0" w:rsidP="004F51D0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Science</w:t>
            </w:r>
          </w:p>
          <w:p w14:paraId="2068B939" w14:textId="312A8BFE" w:rsidR="004F51D0" w:rsidRPr="009F7BB6" w:rsidRDefault="004F51D0" w:rsidP="004F51D0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Complete the reversible and irreversible changes activity</w:t>
            </w:r>
          </w:p>
        </w:tc>
        <w:tc>
          <w:tcPr>
            <w:tcW w:w="1134" w:type="dxa"/>
          </w:tcPr>
          <w:p w14:paraId="5556BBA7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6C967D73" w14:textId="7B69EBE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298BFD46" wp14:editId="7A801FBF">
                  <wp:extent cx="577900" cy="40113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</w:tcPr>
          <w:p w14:paraId="377F020D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4225AFE5" w14:textId="1E7E8E82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82DC646" wp14:editId="0F1C5C5A">
                  <wp:extent cx="482803" cy="482803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5533" w:rsidRPr="009F7BB6" w14:paraId="5E60C980" w14:textId="3AD9C6CC" w:rsidTr="007F75F0">
        <w:trPr>
          <w:trHeight w:val="889"/>
        </w:trPr>
        <w:tc>
          <w:tcPr>
            <w:tcW w:w="1357" w:type="dxa"/>
            <w:shd w:val="clear" w:color="auto" w:fill="E2EFD9" w:themeFill="accent6" w:themeFillTint="33"/>
          </w:tcPr>
          <w:p w14:paraId="0D30D33F" w14:textId="7610BF2E" w:rsidR="003A5533" w:rsidRPr="009F7BB6" w:rsidRDefault="003A5533" w:rsidP="003A5533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Thursday</w:t>
            </w:r>
          </w:p>
        </w:tc>
        <w:tc>
          <w:tcPr>
            <w:tcW w:w="1669" w:type="dxa"/>
          </w:tcPr>
          <w:p w14:paraId="7D8D00F9" w14:textId="77777777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2524DB79" w14:textId="313D1B50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104D9BCA" wp14:editId="0C5E520D">
                  <wp:extent cx="994953" cy="373075"/>
                  <wp:effectExtent l="0" t="0" r="0" b="825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685708B3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120484A8" w14:textId="6DF59EC1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02D84941" wp14:editId="3E7EEEE5">
                  <wp:extent cx="577900" cy="40113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57874CE9" w14:textId="4F147AA9" w:rsidR="003A5533" w:rsidRPr="009F7BB6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English</w:t>
            </w:r>
          </w:p>
          <w:p w14:paraId="7C9E7DC7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02F26001" w14:textId="727F6ED2" w:rsidR="00A450B1" w:rsidRDefault="00A450B1" w:rsidP="00A450B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Character Description – </w:t>
            </w:r>
            <w:r>
              <w:rPr>
                <w:rFonts w:ascii="Tahoma" w:hAnsi="Tahoma" w:cs="Tahoma"/>
                <w:sz w:val="18"/>
                <w:szCs w:val="18"/>
              </w:rPr>
              <w:t>Subordinate Clauses</w:t>
            </w:r>
          </w:p>
          <w:p w14:paraId="2759BFD6" w14:textId="77777777" w:rsidR="00A450B1" w:rsidRDefault="00A450B1" w:rsidP="00A450B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0148D6CD" w14:textId="582C1D37" w:rsidR="003A5533" w:rsidRPr="009F7BB6" w:rsidRDefault="00B86D6C" w:rsidP="00A450B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Right click</w:t>
            </w:r>
            <w:r w:rsidR="00A450B1">
              <w:rPr>
                <w:rFonts w:ascii="Tahoma" w:hAnsi="Tahoma" w:cs="Tahoma"/>
                <w:sz w:val="18"/>
                <w:szCs w:val="18"/>
              </w:rPr>
              <w:t xml:space="preserve"> </w:t>
            </w:r>
            <w:hyperlink r:id="rId25" w:history="1">
              <w:r w:rsidR="00A450B1" w:rsidRPr="008E499C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 w:rsidR="00A450B1">
              <w:rPr>
                <w:rFonts w:ascii="Tahoma" w:hAnsi="Tahoma" w:cs="Tahoma"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sz w:val="18"/>
                <w:szCs w:val="18"/>
              </w:rPr>
              <w:t>and press ‘Open Hyperlink’</w:t>
            </w:r>
          </w:p>
        </w:tc>
        <w:tc>
          <w:tcPr>
            <w:tcW w:w="1134" w:type="dxa"/>
          </w:tcPr>
          <w:p w14:paraId="39517708" w14:textId="3E814BE1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5261D063" w14:textId="055030D2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06DA3A1" wp14:editId="392B524C">
                  <wp:extent cx="577900" cy="40113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71E8F04F" w14:textId="77777777" w:rsidR="006B0043" w:rsidRPr="009F7BB6" w:rsidRDefault="006B0043" w:rsidP="006B004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Maths </w:t>
            </w:r>
          </w:p>
          <w:p w14:paraId="1CD9B48F" w14:textId="2BCDACF3" w:rsidR="006B0043" w:rsidRPr="009F7BB6" w:rsidRDefault="006B0043" w:rsidP="006B004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C</w:t>
            </w: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ompare and classify isosceles and scalene triangles</w:t>
            </w:r>
          </w:p>
          <w:p w14:paraId="0C70A359" w14:textId="77777777" w:rsidR="00394AA1" w:rsidRPr="009F7BB6" w:rsidRDefault="00394AA1" w:rsidP="006B004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0D843804" w14:textId="390702A0" w:rsidR="003A5533" w:rsidRPr="009F7BB6" w:rsidRDefault="00B86D6C" w:rsidP="00B86D6C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Right click</w:t>
            </w:r>
            <w:r w:rsidR="006B0043" w:rsidRPr="009F7BB6">
              <w:rPr>
                <w:rFonts w:ascii="Tahoma" w:hAnsi="Tahoma" w:cs="Tahoma"/>
                <w:sz w:val="18"/>
                <w:szCs w:val="18"/>
              </w:rPr>
              <w:t xml:space="preserve"> </w:t>
            </w:r>
            <w:hyperlink r:id="rId26" w:history="1">
              <w:r w:rsidR="006B0043" w:rsidRPr="009F7BB6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 w:rsidR="006B0043" w:rsidRPr="009F7BB6">
              <w:rPr>
                <w:rFonts w:ascii="Tahoma" w:hAnsi="Tahoma" w:cs="Tahoma"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sz w:val="18"/>
                <w:szCs w:val="18"/>
              </w:rPr>
              <w:t>and press ‘Open Hyperlink’</w:t>
            </w:r>
          </w:p>
        </w:tc>
        <w:tc>
          <w:tcPr>
            <w:tcW w:w="1134" w:type="dxa"/>
          </w:tcPr>
          <w:p w14:paraId="4BCC5D47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Lunch</w:t>
            </w:r>
          </w:p>
          <w:p w14:paraId="2465A0F6" w14:textId="7A234CD9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7481BCA" wp14:editId="645EF111">
                  <wp:extent cx="555848" cy="453542"/>
                  <wp:effectExtent l="0" t="0" r="0" b="38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</w:tcPr>
          <w:p w14:paraId="21443C4A" w14:textId="77777777" w:rsidR="00F34816" w:rsidRPr="009F7BB6" w:rsidRDefault="00F34816" w:rsidP="00F34816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PE</w:t>
            </w:r>
          </w:p>
          <w:p w14:paraId="69DCB6FC" w14:textId="51C99CA7" w:rsidR="003A5533" w:rsidRPr="009F7BB6" w:rsidRDefault="00F34816" w:rsidP="00F34816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Open the file called PE Cricket and complete the activities.</w:t>
            </w:r>
          </w:p>
        </w:tc>
        <w:tc>
          <w:tcPr>
            <w:tcW w:w="1134" w:type="dxa"/>
          </w:tcPr>
          <w:p w14:paraId="204EE0DE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5364D589" w14:textId="0D156F81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0A636CF3" wp14:editId="23576BE3">
                  <wp:extent cx="577900" cy="40113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</w:tcPr>
          <w:p w14:paraId="16370CE3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4FAC5B72" w14:textId="58F6186F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74144E76" wp14:editId="4A12F389">
                  <wp:extent cx="482803" cy="482803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5533" w:rsidRPr="009F7BB6" w14:paraId="279B7696" w14:textId="223D0E5D" w:rsidTr="007F75F0">
        <w:trPr>
          <w:trHeight w:val="889"/>
        </w:trPr>
        <w:tc>
          <w:tcPr>
            <w:tcW w:w="1357" w:type="dxa"/>
            <w:shd w:val="clear" w:color="auto" w:fill="E2EFD9" w:themeFill="accent6" w:themeFillTint="33"/>
          </w:tcPr>
          <w:p w14:paraId="421F2072" w14:textId="287A6908" w:rsidR="003A5533" w:rsidRPr="009F7BB6" w:rsidRDefault="003A5533" w:rsidP="003A5533">
            <w:pPr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Friday</w:t>
            </w:r>
          </w:p>
        </w:tc>
        <w:tc>
          <w:tcPr>
            <w:tcW w:w="1669" w:type="dxa"/>
          </w:tcPr>
          <w:p w14:paraId="1DEBAB8C" w14:textId="77777777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sz w:val="18"/>
                <w:szCs w:val="18"/>
              </w:rPr>
              <w:t>Fitness/Well-Being Activity</w:t>
            </w:r>
          </w:p>
          <w:p w14:paraId="3F2C934D" w14:textId="07071E7A" w:rsidR="003A5533" w:rsidRPr="00B86D6C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B86D6C">
              <w:rPr>
                <w:rFonts w:ascii="Tahoma" w:hAnsi="Tahoma" w:cs="Tahoma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3728E77E" wp14:editId="374596F4">
                  <wp:extent cx="994953" cy="373075"/>
                  <wp:effectExtent l="0" t="0" r="0" b="825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58" cy="38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27" w:type="dxa"/>
          </w:tcPr>
          <w:p w14:paraId="1B0E66E2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2C1BBB4E" w14:textId="788262E4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D18AE1A" wp14:editId="76DBFD39">
                  <wp:extent cx="577900" cy="40113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7179958E" w14:textId="5FB28ED1" w:rsidR="003A5533" w:rsidRPr="009F7BB6" w:rsidRDefault="003A5533" w:rsidP="003A5533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English </w:t>
            </w:r>
          </w:p>
          <w:p w14:paraId="606B5D2C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1E8FA5AD" w14:textId="4AA4D768" w:rsidR="008E499C" w:rsidRDefault="008E499C" w:rsidP="008E499C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Character Description – </w:t>
            </w:r>
            <w:r>
              <w:rPr>
                <w:rFonts w:ascii="Tahoma" w:hAnsi="Tahoma" w:cs="Tahoma"/>
                <w:sz w:val="18"/>
                <w:szCs w:val="18"/>
              </w:rPr>
              <w:t>Write a character description</w:t>
            </w:r>
          </w:p>
          <w:p w14:paraId="07D39094" w14:textId="77777777" w:rsidR="008E499C" w:rsidRDefault="008E499C" w:rsidP="008E499C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  <w:p w14:paraId="5D3DEA00" w14:textId="35E1A9AD" w:rsidR="003A5533" w:rsidRPr="009F7BB6" w:rsidRDefault="008E499C" w:rsidP="008E499C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lastRenderedPageBreak/>
              <w:t xml:space="preserve"> </w:t>
            </w:r>
            <w:r w:rsidR="00B86D6C"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27" w:history="1">
              <w:r w:rsidRPr="008E499C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B86D6C">
              <w:rPr>
                <w:rFonts w:ascii="Tahoma" w:hAnsi="Tahoma" w:cs="Tahoma"/>
                <w:sz w:val="18"/>
                <w:szCs w:val="18"/>
              </w:rPr>
              <w:t>and press ‘Open Hyperlink’</w:t>
            </w:r>
          </w:p>
        </w:tc>
        <w:tc>
          <w:tcPr>
            <w:tcW w:w="1134" w:type="dxa"/>
          </w:tcPr>
          <w:p w14:paraId="49AEDAD6" w14:textId="626524B4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lastRenderedPageBreak/>
              <w:t>Break</w:t>
            </w:r>
          </w:p>
          <w:p w14:paraId="3EED5A01" w14:textId="540E25F9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3DD3A051" wp14:editId="7ABA1B9D">
                  <wp:extent cx="577900" cy="40113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78BA1E52" w14:textId="77777777" w:rsidR="00394AA1" w:rsidRPr="009F7BB6" w:rsidRDefault="00394AA1" w:rsidP="00394AA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Maths </w:t>
            </w:r>
          </w:p>
          <w:p w14:paraId="172A2B80" w14:textId="5FC811C7" w:rsidR="00394AA1" w:rsidRPr="009F7BB6" w:rsidRDefault="00394AA1" w:rsidP="00394AA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Solve problems based on quadrilaterals and triangles </w:t>
            </w:r>
          </w:p>
          <w:p w14:paraId="195EEF9D" w14:textId="6A1B1839" w:rsidR="00394AA1" w:rsidRPr="009F7BB6" w:rsidRDefault="00394AA1" w:rsidP="00394AA1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2C7D39C5" w14:textId="36C27770" w:rsidR="00394AA1" w:rsidRPr="009F7BB6" w:rsidRDefault="00B86D6C" w:rsidP="00394AA1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 xml:space="preserve">Right click </w:t>
            </w:r>
            <w:hyperlink r:id="rId28" w:history="1">
              <w:r w:rsidR="00394AA1" w:rsidRPr="009F7BB6">
                <w:rPr>
                  <w:rStyle w:val="Hyperlink"/>
                  <w:rFonts w:ascii="Tahoma" w:hAnsi="Tahoma" w:cs="Tahoma"/>
                  <w:sz w:val="18"/>
                  <w:szCs w:val="18"/>
                </w:rPr>
                <w:t>here</w:t>
              </w:r>
            </w:hyperlink>
            <w:r w:rsidR="00394AA1" w:rsidRPr="009F7BB6">
              <w:rPr>
                <w:rFonts w:ascii="Tahoma" w:hAnsi="Tahoma" w:cs="Tahoma"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sz w:val="18"/>
                <w:szCs w:val="18"/>
              </w:rPr>
              <w:t>and press ‘Open Hyperlink’</w:t>
            </w:r>
          </w:p>
          <w:p w14:paraId="32A2BAD2" w14:textId="2C3EA2C8" w:rsidR="003A5533" w:rsidRPr="009F7BB6" w:rsidRDefault="003A5533" w:rsidP="00445A46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1134" w:type="dxa"/>
          </w:tcPr>
          <w:p w14:paraId="7B2DB267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lastRenderedPageBreak/>
              <w:t>Lunch</w:t>
            </w:r>
          </w:p>
          <w:p w14:paraId="27E5D7B1" w14:textId="23220A0A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BE7D568" wp14:editId="37F2E454">
                  <wp:extent cx="555848" cy="453542"/>
                  <wp:effectExtent l="0" t="0" r="0" b="381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97" cy="46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</w:tcPr>
          <w:p w14:paraId="396D553B" w14:textId="76F03F4F" w:rsidR="00F34816" w:rsidRPr="009F7BB6" w:rsidRDefault="00F34816" w:rsidP="0047372A">
            <w:pPr>
              <w:jc w:val="center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F7BB6">
              <w:rPr>
                <w:rFonts w:ascii="Tahoma" w:hAnsi="Tahoma" w:cs="Tahoma"/>
                <w:b/>
                <w:bCs/>
                <w:sz w:val="18"/>
                <w:szCs w:val="18"/>
              </w:rPr>
              <w:t>Reflection</w:t>
            </w:r>
          </w:p>
          <w:p w14:paraId="37906D21" w14:textId="3FB90E7B" w:rsidR="003A5533" w:rsidRPr="009F7BB6" w:rsidRDefault="00F34816" w:rsidP="0047372A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Download and complete/copy the My Week activity to reflect on this week’s learning</w:t>
            </w:r>
          </w:p>
        </w:tc>
        <w:tc>
          <w:tcPr>
            <w:tcW w:w="1134" w:type="dxa"/>
          </w:tcPr>
          <w:p w14:paraId="6BD2B37C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Break</w:t>
            </w:r>
          </w:p>
          <w:p w14:paraId="3AB75DEF" w14:textId="0D3C9BF4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69379583" wp14:editId="146FB36F">
                  <wp:extent cx="577900" cy="40113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92" cy="41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1" w:type="dxa"/>
          </w:tcPr>
          <w:p w14:paraId="106D2441" w14:textId="77777777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sz w:val="18"/>
                <w:szCs w:val="18"/>
              </w:rPr>
              <w:t>Reading</w:t>
            </w:r>
          </w:p>
          <w:p w14:paraId="1B5CD97C" w14:textId="46148DEE" w:rsidR="003A5533" w:rsidRPr="009F7BB6" w:rsidRDefault="003A5533" w:rsidP="003A5533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F7BB6">
              <w:rPr>
                <w:rFonts w:ascii="Tahoma" w:hAnsi="Tahoma" w:cs="Tahoma"/>
                <w:noProof/>
                <w:sz w:val="18"/>
                <w:szCs w:val="18"/>
              </w:rPr>
              <w:drawing>
                <wp:inline distT="0" distB="0" distL="0" distR="0" wp14:anchorId="1D95C5C5" wp14:editId="15D0D609">
                  <wp:extent cx="482803" cy="482803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books-36966_640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32" cy="48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C28629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7DF721CC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6B6BFCE4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51FF9919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24881B9B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60CA5F6A" w14:textId="2146EAC0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</w:rPr>
      </w:pPr>
      <w:r w:rsidRPr="009F7BB6">
        <w:rPr>
          <w:rFonts w:ascii="Tahoma" w:hAnsi="Tahoma" w:cs="Tahoma"/>
          <w:b/>
          <w:bCs/>
          <w:color w:val="FF0000"/>
        </w:rPr>
        <w:t xml:space="preserve">For the Fitness/Well-Being activity, follow the Joe Wicks daily workout or go to </w:t>
      </w:r>
      <w:hyperlink r:id="rId29" w:history="1">
        <w:r w:rsidRPr="009F7BB6">
          <w:rPr>
            <w:rStyle w:val="Hyperlink"/>
            <w:rFonts w:ascii="Tahoma" w:hAnsi="Tahoma" w:cs="Tahoma"/>
            <w:b/>
            <w:bCs/>
            <w:color w:val="FF0000"/>
          </w:rPr>
          <w:t>https://stnicholas-closure.weebly.com/keep-active-st-nics.html</w:t>
        </w:r>
      </w:hyperlink>
      <w:r w:rsidRPr="009F7BB6">
        <w:rPr>
          <w:rFonts w:ascii="Tahoma" w:hAnsi="Tahoma" w:cs="Tahoma"/>
          <w:b/>
          <w:bCs/>
          <w:color w:val="FF0000"/>
        </w:rPr>
        <w:t xml:space="preserve"> to choose an activity.</w:t>
      </w:r>
    </w:p>
    <w:p w14:paraId="38A88917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</w:rPr>
      </w:pPr>
    </w:p>
    <w:p w14:paraId="4EBB5779" w14:textId="26561BEE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002060"/>
        </w:rPr>
      </w:pPr>
      <w:r w:rsidRPr="009F7BB6">
        <w:rPr>
          <w:rFonts w:ascii="Tahoma" w:hAnsi="Tahoma" w:cs="Tahoma"/>
          <w:b/>
          <w:bCs/>
          <w:color w:val="002060"/>
        </w:rPr>
        <w:t>During Break time, if the weather is nice outside, do some outdoor exercise. If the weather is not so good, they could do some mindfulness colouring</w:t>
      </w:r>
      <w:r w:rsidR="009F7BB6" w:rsidRPr="009F7BB6">
        <w:rPr>
          <w:rFonts w:ascii="Tahoma" w:hAnsi="Tahoma" w:cs="Tahoma"/>
          <w:b/>
          <w:bCs/>
          <w:color w:val="002060"/>
        </w:rPr>
        <w:t xml:space="preserve"> from </w:t>
      </w:r>
      <w:hyperlink r:id="rId30" w:history="1">
        <w:r w:rsidR="009F7BB6" w:rsidRPr="009F7BB6">
          <w:rPr>
            <w:rStyle w:val="Hyperlink"/>
            <w:rFonts w:ascii="Tahoma" w:hAnsi="Tahoma" w:cs="Tahoma"/>
            <w:sz w:val="18"/>
            <w:szCs w:val="18"/>
          </w:rPr>
          <w:t>https://stnicholas-closure.weebly.com/family-time.html</w:t>
        </w:r>
      </w:hyperlink>
      <w:r w:rsidR="009F7BB6" w:rsidRPr="009F7BB6">
        <w:rPr>
          <w:rFonts w:ascii="Tahoma" w:hAnsi="Tahoma" w:cs="Tahoma"/>
          <w:sz w:val="18"/>
          <w:szCs w:val="18"/>
        </w:rPr>
        <w:t>.</w:t>
      </w:r>
      <w:r w:rsidR="009F7BB6" w:rsidRPr="009F7BB6">
        <w:rPr>
          <w:rFonts w:ascii="Tahoma" w:hAnsi="Tahoma" w:cs="Tahoma"/>
          <w:b/>
          <w:bCs/>
          <w:sz w:val="18"/>
          <w:szCs w:val="18"/>
        </w:rPr>
        <w:t xml:space="preserve"> </w:t>
      </w:r>
    </w:p>
    <w:p w14:paraId="783FA52F" w14:textId="3CB0E93F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002060"/>
        </w:rPr>
      </w:pPr>
    </w:p>
    <w:p w14:paraId="69F0E263" w14:textId="4AB3CC40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7030A0"/>
        </w:rPr>
      </w:pPr>
      <w:r w:rsidRPr="009F7BB6">
        <w:rPr>
          <w:rFonts w:ascii="Tahoma" w:hAnsi="Tahoma" w:cs="Tahoma"/>
          <w:b/>
          <w:bCs/>
          <w:color w:val="7030A0"/>
        </w:rPr>
        <w:t>If you are not able to print at home, please feel free to complete on paper.</w:t>
      </w:r>
    </w:p>
    <w:p w14:paraId="0417A15D" w14:textId="77777777" w:rsidR="00643650" w:rsidRPr="009F7BB6" w:rsidRDefault="00643650" w:rsidP="00643650">
      <w:pPr>
        <w:pStyle w:val="Footer"/>
        <w:rPr>
          <w:rFonts w:ascii="Tahoma" w:hAnsi="Tahoma" w:cs="Tahoma"/>
          <w:b/>
          <w:bCs/>
          <w:color w:val="FF0000"/>
          <w:sz w:val="16"/>
          <w:szCs w:val="16"/>
        </w:rPr>
      </w:pPr>
    </w:p>
    <w:p w14:paraId="0A708408" w14:textId="242686F3" w:rsidR="00AA520D" w:rsidRPr="009F7BB6" w:rsidRDefault="00AA520D">
      <w:pPr>
        <w:rPr>
          <w:rFonts w:ascii="Tahoma" w:hAnsi="Tahoma" w:cs="Tahoma"/>
          <w:sz w:val="18"/>
          <w:szCs w:val="18"/>
        </w:rPr>
      </w:pPr>
    </w:p>
    <w:sectPr w:rsidR="00AA520D" w:rsidRPr="009F7BB6" w:rsidSect="00CF1D91">
      <w:headerReference w:type="default" r:id="rId31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715F45" w14:textId="77777777" w:rsidR="003B4CB0" w:rsidRDefault="003B4CB0" w:rsidP="00CF1D91">
      <w:pPr>
        <w:spacing w:after="0" w:line="240" w:lineRule="auto"/>
      </w:pPr>
      <w:r>
        <w:separator/>
      </w:r>
    </w:p>
  </w:endnote>
  <w:endnote w:type="continuationSeparator" w:id="0">
    <w:p w14:paraId="2286CC9B" w14:textId="77777777" w:rsidR="003B4CB0" w:rsidRDefault="003B4CB0" w:rsidP="00CF1D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C88653" w14:textId="77777777" w:rsidR="003B4CB0" w:rsidRDefault="003B4CB0" w:rsidP="00CF1D91">
      <w:pPr>
        <w:spacing w:after="0" w:line="240" w:lineRule="auto"/>
      </w:pPr>
      <w:r>
        <w:separator/>
      </w:r>
    </w:p>
  </w:footnote>
  <w:footnote w:type="continuationSeparator" w:id="0">
    <w:p w14:paraId="713B7592" w14:textId="77777777" w:rsidR="003B4CB0" w:rsidRDefault="003B4CB0" w:rsidP="00CF1D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795DF" w14:textId="6EBC064B" w:rsidR="00CF1D91" w:rsidRDefault="00CF1D91" w:rsidP="00CF1D91">
    <w:pPr>
      <w:pStyle w:val="Header"/>
      <w:jc w:val="center"/>
    </w:pPr>
    <w:r w:rsidRPr="00F15129">
      <w:rPr>
        <w:noProof/>
      </w:rPr>
      <w:drawing>
        <wp:inline distT="0" distB="0" distL="0" distR="0" wp14:anchorId="6933EBEB" wp14:editId="07EE83FF">
          <wp:extent cx="1772702" cy="460249"/>
          <wp:effectExtent l="0" t="0" r="0" b="0"/>
          <wp:docPr id="23" name="Picture 4" descr="A picture containing sitting, tabl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0C7D9AEB-2FF1-4DE6-9718-AB3E78E1F5F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 descr="A picture containing sitting, table&#10;&#10;Description automatically generated">
                    <a:extLst>
                      <a:ext uri="{FF2B5EF4-FFF2-40B4-BE49-F238E27FC236}">
                        <a16:creationId xmlns:a16="http://schemas.microsoft.com/office/drawing/2014/main" id="{0C7D9AEB-2FF1-4DE6-9718-AB3E78E1F5F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1264" cy="4650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B25D47"/>
    <w:multiLevelType w:val="hybridMultilevel"/>
    <w:tmpl w:val="8D8E1D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szA1NLQ0sTQyMTJX0lEKTi0uzszPAykwrQUAoLs/tSwAAAA="/>
  </w:docVars>
  <w:rsids>
    <w:rsidRoot w:val="00CF1D91"/>
    <w:rsid w:val="00046A51"/>
    <w:rsid w:val="000B279B"/>
    <w:rsid w:val="0013190F"/>
    <w:rsid w:val="00142CEC"/>
    <w:rsid w:val="001510B2"/>
    <w:rsid w:val="001978F8"/>
    <w:rsid w:val="002D29CE"/>
    <w:rsid w:val="00332E53"/>
    <w:rsid w:val="00364162"/>
    <w:rsid w:val="00394AA1"/>
    <w:rsid w:val="003A5533"/>
    <w:rsid w:val="003B4CB0"/>
    <w:rsid w:val="003C0C87"/>
    <w:rsid w:val="004177C4"/>
    <w:rsid w:val="00445A46"/>
    <w:rsid w:val="0047372A"/>
    <w:rsid w:val="004A4447"/>
    <w:rsid w:val="004D687E"/>
    <w:rsid w:val="004F51D0"/>
    <w:rsid w:val="005E479E"/>
    <w:rsid w:val="005F5882"/>
    <w:rsid w:val="00643650"/>
    <w:rsid w:val="006B0043"/>
    <w:rsid w:val="006E5F5E"/>
    <w:rsid w:val="007F75F0"/>
    <w:rsid w:val="008E499C"/>
    <w:rsid w:val="00966D76"/>
    <w:rsid w:val="009A6AE7"/>
    <w:rsid w:val="009F7BB6"/>
    <w:rsid w:val="00A450B1"/>
    <w:rsid w:val="00AA520D"/>
    <w:rsid w:val="00B04188"/>
    <w:rsid w:val="00B7646B"/>
    <w:rsid w:val="00B86D6C"/>
    <w:rsid w:val="00BE587B"/>
    <w:rsid w:val="00CD3DEB"/>
    <w:rsid w:val="00CF1D91"/>
    <w:rsid w:val="00D46496"/>
    <w:rsid w:val="00D51BFA"/>
    <w:rsid w:val="00DE3E2B"/>
    <w:rsid w:val="00E06912"/>
    <w:rsid w:val="00E21037"/>
    <w:rsid w:val="00F12630"/>
    <w:rsid w:val="00F34816"/>
    <w:rsid w:val="00F40716"/>
    <w:rsid w:val="00F66BAD"/>
    <w:rsid w:val="00FC3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0D8B5"/>
  <w15:chartTrackingRefBased/>
  <w15:docId w15:val="{BA0040E0-F03B-4C4F-9EEF-BD786FACF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1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1D91"/>
  </w:style>
  <w:style w:type="paragraph" w:styleId="Footer">
    <w:name w:val="footer"/>
    <w:basedOn w:val="Normal"/>
    <w:link w:val="FooterChar"/>
    <w:uiPriority w:val="99"/>
    <w:unhideWhenUsed/>
    <w:rsid w:val="00CF1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1D91"/>
  </w:style>
  <w:style w:type="table" w:styleId="TableGrid">
    <w:name w:val="Table Grid"/>
    <w:basedOn w:val="TableNormal"/>
    <w:uiPriority w:val="39"/>
    <w:rsid w:val="00CF1D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1D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1D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365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56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8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dailyclipart.net/page/4/?s=orange&amp;search_x=0&amp;search_y=0" TargetMode="External"/><Relationship Id="rId18" Type="http://schemas.openxmlformats.org/officeDocument/2006/relationships/hyperlink" Target="https://stnicholas-closure.weebly.com/uploads/1/0/2/4/102469806/08.06.20_intro.pdf" TargetMode="External"/><Relationship Id="rId26" Type="http://schemas.openxmlformats.org/officeDocument/2006/relationships/hyperlink" Target="https://classroom.thenational.academy/lessons/to-compare-and-classify-isosceles-and-scalene-triangle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lassroom.thenational.academy/lessons/character-description-reading-comprehenison-inference/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hyperlink" Target="http://www.pngall.com/lunch-box-png" TargetMode="External"/><Relationship Id="rId25" Type="http://schemas.openxmlformats.org/officeDocument/2006/relationships/hyperlink" Target="https://classroom.thenational.academy/lessons/character-description-spag-focus-subordinate-clauses/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pixabay.com/en/books-open-book-bookmarker-pages-36966/" TargetMode="External"/><Relationship Id="rId29" Type="http://schemas.openxmlformats.org/officeDocument/2006/relationships/hyperlink" Target="https://stnicholas-closure.weebly.com/keep-active-st-nics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ommunityactionmk.org/2016/09/07/be-active-help-out-get-rewarded/" TargetMode="External"/><Relationship Id="rId24" Type="http://schemas.openxmlformats.org/officeDocument/2006/relationships/hyperlink" Target="https://classroom.thenational.academy/lessons/to-compare-and-classify-right-angled-and-equilateral-triangles/" TargetMode="Externa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classroom.thenational.academy/lessons/to-compare-and-classify-2d-shapes/" TargetMode="External"/><Relationship Id="rId23" Type="http://schemas.openxmlformats.org/officeDocument/2006/relationships/hyperlink" Target="https://classroom.thenational.academy/lessons/character-description-identifying-the-features-of-a-text-4b3bae/" TargetMode="External"/><Relationship Id="rId28" Type="http://schemas.openxmlformats.org/officeDocument/2006/relationships/hyperlink" Target="https://classroom.thenational.academy/lessons/to-solve-problems-based-on-quadrilaterals-and-triangles/" TargetMode="External"/><Relationship Id="rId10" Type="http://schemas.openxmlformats.org/officeDocument/2006/relationships/image" Target="media/image1.jpeg"/><Relationship Id="rId19" Type="http://schemas.openxmlformats.org/officeDocument/2006/relationships/image" Target="media/image4.png"/><Relationship Id="rId31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classroom.thenational.academy/lessons/character-description-reading-comprehenison-fact-retrieval/" TargetMode="External"/><Relationship Id="rId22" Type="http://schemas.openxmlformats.org/officeDocument/2006/relationships/hyperlink" Target="https://classroom.thenational.academy/lessons/to-compare-and-classify-quadrilaterals/" TargetMode="External"/><Relationship Id="rId27" Type="http://schemas.openxmlformats.org/officeDocument/2006/relationships/hyperlink" Target="https://classroom.thenational.academy/lessons/character-description-write-a-character-description-bceff8/" TargetMode="External"/><Relationship Id="rId30" Type="http://schemas.openxmlformats.org/officeDocument/2006/relationships/hyperlink" Target="https://stnicholas-closure.weebly.com/family-time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01BB7901E35A4B97F444B590081727" ma:contentTypeVersion="13" ma:contentTypeDescription="Create a new document." ma:contentTypeScope="" ma:versionID="54e5d9e4238686a1748f4f3431eb2975">
  <xsd:schema xmlns:xsd="http://www.w3.org/2001/XMLSchema" xmlns:xs="http://www.w3.org/2001/XMLSchema" xmlns:p="http://schemas.microsoft.com/office/2006/metadata/properties" xmlns:ns3="e78cde47-e451-4cd1-9bad-bf742a4ed213" xmlns:ns4="13f55cee-2e11-4894-b9c0-c76d09ded5cd" targetNamespace="http://schemas.microsoft.com/office/2006/metadata/properties" ma:root="true" ma:fieldsID="208ecb6d6f69d2d0a97aede736ed00d1" ns3:_="" ns4:_="">
    <xsd:import namespace="e78cde47-e451-4cd1-9bad-bf742a4ed213"/>
    <xsd:import namespace="13f55cee-2e11-4894-b9c0-c76d09ded5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8cde47-e451-4cd1-9bad-bf742a4ed2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f55cee-2e11-4894-b9c0-c76d09ded5c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EE87CC-218F-4237-99A9-BAF925FA1C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8cde47-e451-4cd1-9bad-bf742a4ed213"/>
    <ds:schemaRef ds:uri="13f55cee-2e11-4894-b9c0-c76d09ded5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E87D2E-281D-4B5B-B71D-A452E5256F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CC9F67-897F-4309-A864-D8ADC5444B44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13f55cee-2e11-4894-b9c0-c76d09ded5cd"/>
    <ds:schemaRef ds:uri="e78cde47-e451-4cd1-9bad-bf742a4ed213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4</Words>
  <Characters>344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</dc:creator>
  <cp:keywords/>
  <dc:description/>
  <cp:lastModifiedBy>Work</cp:lastModifiedBy>
  <cp:revision>2</cp:revision>
  <dcterms:created xsi:type="dcterms:W3CDTF">2020-06-07T17:14:00Z</dcterms:created>
  <dcterms:modified xsi:type="dcterms:W3CDTF">2020-06-07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01BB7901E35A4B97F444B590081727</vt:lpwstr>
  </property>
</Properties>
</file>